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AAB48" w14:textId="77777777" w:rsidR="00414A4A" w:rsidRPr="005E33B5" w:rsidRDefault="00414A4A" w:rsidP="001E6FF8">
      <w:pPr>
        <w:snapToGrid w:val="0"/>
        <w:jc w:val="center"/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</w:pPr>
    </w:p>
    <w:p w14:paraId="1375CBBD" w14:textId="052C9021" w:rsidR="001D793F" w:rsidRPr="005E33B5" w:rsidRDefault="00EA545E" w:rsidP="007476D6">
      <w:pPr>
        <w:snapToGrid w:val="0"/>
        <w:jc w:val="center"/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</w:pPr>
      <w:r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Supplementary Table </w:t>
      </w:r>
      <w:r w:rsidR="00584D9B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2</w:t>
      </w:r>
      <w:r w:rsidR="00E86803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. </w:t>
      </w:r>
      <w:r w:rsidR="001B6681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Association</w:t>
      </w:r>
      <w:r w:rsidR="00BB45D5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s of </w:t>
      </w:r>
      <w:r w:rsidR="007476D6" w:rsidRPr="005E33B5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PD</w:t>
      </w:r>
      <w:r w:rsidR="007476D6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-</w:t>
      </w:r>
      <w:r w:rsidR="007476D6" w:rsidRPr="005E33B5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L1</w:t>
      </w:r>
      <w:r w:rsidR="007476D6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</w:t>
      </w:r>
      <w:r w:rsidR="007476D6" w:rsidRPr="005E33B5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expression</w:t>
      </w:r>
      <w:r w:rsidR="007476D6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and </w:t>
      </w:r>
      <w:r w:rsidR="00BB45D5" w:rsidRPr="005E33B5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g</w:t>
      </w:r>
      <w:r w:rsidR="00BB45D5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enomic mutations with survival outcome</w:t>
      </w:r>
      <w:r w:rsidR="00D4608E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in mRCC patients</w:t>
      </w:r>
      <w:r w:rsidR="00C52DB8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</w:t>
      </w:r>
      <w:r w:rsidR="00584D9B" w:rsidRPr="005E33B5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with</w:t>
      </w:r>
      <w:r w:rsidR="00584D9B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ICI plus TKI treatment </w:t>
      </w:r>
      <w:r w:rsidR="00C52DB8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(n = </w:t>
      </w:r>
      <w:r w:rsidR="00584D9B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52</w:t>
      </w:r>
      <w:r w:rsidR="00C52DB8" w:rsidRPr="005E33B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)</w:t>
      </w:r>
    </w:p>
    <w:p w14:paraId="4E7285B0" w14:textId="77777777" w:rsidR="00414A4A" w:rsidRPr="005E33B5" w:rsidRDefault="00414A4A" w:rsidP="001E6FF8">
      <w:pPr>
        <w:snapToGrid w:val="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</w:pPr>
    </w:p>
    <w:tbl>
      <w:tblPr>
        <w:tblStyle w:val="a3"/>
        <w:tblW w:w="791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4"/>
        <w:gridCol w:w="1559"/>
        <w:gridCol w:w="851"/>
        <w:gridCol w:w="1799"/>
        <w:gridCol w:w="709"/>
      </w:tblGrid>
      <w:tr w:rsidR="005E33B5" w:rsidRPr="005E33B5" w14:paraId="3AF962B8" w14:textId="77777777" w:rsidTr="00B14DBE">
        <w:trPr>
          <w:trHeight w:val="113"/>
          <w:jc w:val="center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</w:tcBorders>
          </w:tcPr>
          <w:p w14:paraId="2915DD31" w14:textId="77777777" w:rsidR="00414A4A" w:rsidRPr="005E33B5" w:rsidRDefault="00414A4A" w:rsidP="007F6AC0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DEF342" w14:textId="77777777" w:rsidR="00414A4A" w:rsidRPr="005E33B5" w:rsidRDefault="00414A4A" w:rsidP="007F6AC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FS</w:t>
            </w:r>
            <w:r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2</w:t>
            </w:r>
          </w:p>
        </w:tc>
        <w:tc>
          <w:tcPr>
            <w:tcW w:w="25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26FE5F" w14:textId="654D2B8E" w:rsidR="00414A4A" w:rsidRPr="005E33B5" w:rsidRDefault="00414A4A" w:rsidP="007F6AC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OS</w:t>
            </w:r>
          </w:p>
        </w:tc>
      </w:tr>
      <w:tr w:rsidR="005E33B5" w:rsidRPr="005E33B5" w14:paraId="53FD17DF" w14:textId="77777777" w:rsidTr="00B14DBE">
        <w:trPr>
          <w:trHeight w:val="113"/>
          <w:jc w:val="center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</w:tcBorders>
          </w:tcPr>
          <w:p w14:paraId="0C4D0F61" w14:textId="77777777" w:rsidR="00414A4A" w:rsidRPr="005E33B5" w:rsidRDefault="00414A4A" w:rsidP="008172C2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5B86C8A" w14:textId="062B8A0E" w:rsidR="00414A4A" w:rsidRPr="005E33B5" w:rsidRDefault="00ED36B6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proofErr w:type="gramStart"/>
            <w:r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HR</w:t>
            </w:r>
            <w:r w:rsidR="00414A4A"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(</w:t>
            </w:r>
            <w:proofErr w:type="gramEnd"/>
            <w:r w:rsidR="00414A4A"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95%CI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F28DA60" w14:textId="77777777" w:rsidR="00414A4A" w:rsidRPr="005E33B5" w:rsidRDefault="00414A4A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</w:t>
            </w:r>
            <w:r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 xml:space="preserve"> value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</w:tcPr>
          <w:p w14:paraId="1D4E729D" w14:textId="03DED1A8" w:rsidR="00414A4A" w:rsidRPr="005E33B5" w:rsidRDefault="00ED36B6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proofErr w:type="gramStart"/>
            <w:r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HR</w:t>
            </w:r>
            <w:r w:rsidR="00414A4A"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(</w:t>
            </w:r>
            <w:proofErr w:type="gramEnd"/>
            <w:r w:rsidR="00414A4A"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95%CI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58FAD6D" w14:textId="77777777" w:rsidR="00414A4A" w:rsidRPr="005E33B5" w:rsidRDefault="00414A4A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</w:t>
            </w:r>
            <w:r w:rsidRPr="005E33B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 xml:space="preserve"> value</w:t>
            </w:r>
          </w:p>
        </w:tc>
      </w:tr>
      <w:tr w:rsidR="005E33B5" w:rsidRPr="005E33B5" w14:paraId="73935B26" w14:textId="77777777" w:rsidTr="00B14DBE">
        <w:trPr>
          <w:trHeight w:val="113"/>
          <w:jc w:val="center"/>
        </w:trPr>
        <w:tc>
          <w:tcPr>
            <w:tcW w:w="2994" w:type="dxa"/>
          </w:tcPr>
          <w:p w14:paraId="5737031E" w14:textId="5AD12AEB" w:rsidR="00133F2C" w:rsidRPr="005E33B5" w:rsidRDefault="00133F2C" w:rsidP="00133F2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P</w:t>
            </w:r>
            <w:r w:rsidRPr="005E33B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D</w:t>
            </w:r>
            <w:r w:rsidRPr="005E33B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-</w:t>
            </w:r>
            <w:r w:rsidRPr="005E33B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L1 expression</w:t>
            </w:r>
          </w:p>
        </w:tc>
        <w:tc>
          <w:tcPr>
            <w:tcW w:w="1559" w:type="dxa"/>
          </w:tcPr>
          <w:p w14:paraId="747F83AA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5AEB14EE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078ED830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E08683B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5E33B5" w:rsidRPr="005E33B5" w14:paraId="6951E0B9" w14:textId="77777777" w:rsidTr="00B14DBE">
        <w:trPr>
          <w:trHeight w:val="113"/>
          <w:jc w:val="center"/>
        </w:trPr>
        <w:tc>
          <w:tcPr>
            <w:tcW w:w="2994" w:type="dxa"/>
          </w:tcPr>
          <w:p w14:paraId="4DD75231" w14:textId="155D26BB" w:rsidR="00133F2C" w:rsidRPr="005E33B5" w:rsidRDefault="00B47993" w:rsidP="00133F2C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Positive</w:t>
            </w:r>
            <w:r w:rsidR="00133F2C"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vs 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Negative</w:t>
            </w:r>
          </w:p>
        </w:tc>
        <w:tc>
          <w:tcPr>
            <w:tcW w:w="1559" w:type="dxa"/>
          </w:tcPr>
          <w:p w14:paraId="5879066E" w14:textId="6AD9821B" w:rsidR="00133F2C" w:rsidRPr="005E33B5" w:rsidRDefault="00011694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573</w:t>
            </w:r>
            <w:r w:rsidR="00314AE7"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03</w:t>
            </w:r>
            <w:r w:rsidR="00314AE7"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</w:t>
            </w:r>
            <w:r w:rsidR="00314AE7"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93</w:t>
            </w:r>
            <w:r w:rsidR="00314AE7"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35F881A1" w14:textId="4F97A9F6" w:rsidR="00133F2C" w:rsidRPr="005E33B5" w:rsidRDefault="00314AE7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27</w:t>
            </w:r>
          </w:p>
        </w:tc>
        <w:tc>
          <w:tcPr>
            <w:tcW w:w="1799" w:type="dxa"/>
          </w:tcPr>
          <w:p w14:paraId="1991C4E6" w14:textId="40F88EDC" w:rsidR="00133F2C" w:rsidRPr="005E33B5" w:rsidRDefault="00314AE7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667(0.068-6.500)</w:t>
            </w:r>
          </w:p>
        </w:tc>
        <w:tc>
          <w:tcPr>
            <w:tcW w:w="709" w:type="dxa"/>
          </w:tcPr>
          <w:p w14:paraId="083B6301" w14:textId="79C813FD" w:rsidR="00133F2C" w:rsidRPr="005E33B5" w:rsidRDefault="00314AE7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27</w:t>
            </w:r>
          </w:p>
        </w:tc>
      </w:tr>
      <w:tr w:rsidR="005E33B5" w:rsidRPr="005E33B5" w14:paraId="71722F7A" w14:textId="77777777" w:rsidTr="00B14DBE">
        <w:trPr>
          <w:trHeight w:val="113"/>
          <w:jc w:val="center"/>
        </w:trPr>
        <w:tc>
          <w:tcPr>
            <w:tcW w:w="2994" w:type="dxa"/>
          </w:tcPr>
          <w:p w14:paraId="4B9F0217" w14:textId="2D9CC8BA" w:rsidR="00133F2C" w:rsidRPr="005E33B5" w:rsidRDefault="00133F2C" w:rsidP="00133F2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G</w:t>
            </w:r>
            <w:r w:rsidRPr="005E33B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enomic muta</w:t>
            </w:r>
            <w:r w:rsidR="006756D7" w:rsidRPr="005E33B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t</w:t>
            </w:r>
            <w:r w:rsidRPr="005E33B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ions</w:t>
            </w:r>
            <w:r w:rsidR="009B7F9A" w:rsidRPr="005E33B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 (</w:t>
            </w:r>
            <w:r w:rsidR="009B7F9A" w:rsidRPr="005E33B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Y</w:t>
            </w:r>
            <w:r w:rsidR="009B7F9A" w:rsidRPr="005E33B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es vs No)</w:t>
            </w:r>
          </w:p>
        </w:tc>
        <w:tc>
          <w:tcPr>
            <w:tcW w:w="1559" w:type="dxa"/>
          </w:tcPr>
          <w:p w14:paraId="2E201C86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20F3174D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28D1978D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BAFC701" w14:textId="77777777" w:rsidR="00133F2C" w:rsidRPr="005E33B5" w:rsidRDefault="00133F2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5E33B5" w:rsidRPr="005E33B5" w14:paraId="72AC0083" w14:textId="77777777" w:rsidTr="00B14DBE">
        <w:trPr>
          <w:trHeight w:val="113"/>
          <w:jc w:val="center"/>
        </w:trPr>
        <w:tc>
          <w:tcPr>
            <w:tcW w:w="2994" w:type="dxa"/>
          </w:tcPr>
          <w:p w14:paraId="6DD57CE4" w14:textId="5DAE1197" w:rsidR="002E06F1" w:rsidRPr="005E33B5" w:rsidRDefault="00EB2EC9" w:rsidP="00CD1AD0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PBRM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</w:t>
            </w:r>
          </w:p>
        </w:tc>
        <w:tc>
          <w:tcPr>
            <w:tcW w:w="1559" w:type="dxa"/>
          </w:tcPr>
          <w:p w14:paraId="32252666" w14:textId="079CF7A7" w:rsidR="002E06F1" w:rsidRPr="005E33B5" w:rsidRDefault="0020501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06(0.081-4.546)</w:t>
            </w:r>
          </w:p>
        </w:tc>
        <w:tc>
          <w:tcPr>
            <w:tcW w:w="851" w:type="dxa"/>
          </w:tcPr>
          <w:p w14:paraId="563EDC5D" w14:textId="1AE2C9EA" w:rsidR="002E06F1" w:rsidRPr="005E33B5" w:rsidRDefault="0020501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26</w:t>
            </w:r>
          </w:p>
        </w:tc>
        <w:tc>
          <w:tcPr>
            <w:tcW w:w="1799" w:type="dxa"/>
          </w:tcPr>
          <w:p w14:paraId="4498B64C" w14:textId="7EDA7685" w:rsidR="002E06F1" w:rsidRPr="005E33B5" w:rsidRDefault="0062642B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56(0.086-5.019)</w:t>
            </w:r>
          </w:p>
        </w:tc>
        <w:tc>
          <w:tcPr>
            <w:tcW w:w="709" w:type="dxa"/>
          </w:tcPr>
          <w:p w14:paraId="31966BA2" w14:textId="5859D2E7" w:rsidR="002E06F1" w:rsidRPr="005E33B5" w:rsidRDefault="0062642B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85</w:t>
            </w:r>
          </w:p>
        </w:tc>
      </w:tr>
      <w:tr w:rsidR="005E33B5" w:rsidRPr="005E33B5" w14:paraId="1424CD98" w14:textId="77777777" w:rsidTr="00B14DBE">
        <w:trPr>
          <w:trHeight w:val="113"/>
          <w:jc w:val="center"/>
        </w:trPr>
        <w:tc>
          <w:tcPr>
            <w:tcW w:w="2994" w:type="dxa"/>
          </w:tcPr>
          <w:p w14:paraId="04429A9C" w14:textId="270E0B7E" w:rsidR="002E06F1" w:rsidRPr="005E33B5" w:rsidRDefault="00EB2EC9" w:rsidP="00CD1AD0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VHL</w:t>
            </w:r>
          </w:p>
        </w:tc>
        <w:tc>
          <w:tcPr>
            <w:tcW w:w="1559" w:type="dxa"/>
          </w:tcPr>
          <w:p w14:paraId="0A31F511" w14:textId="5CD104B1" w:rsidR="002E06F1" w:rsidRPr="005E33B5" w:rsidRDefault="00EB2EC9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34(0.573-5.244)</w:t>
            </w:r>
          </w:p>
        </w:tc>
        <w:tc>
          <w:tcPr>
            <w:tcW w:w="851" w:type="dxa"/>
          </w:tcPr>
          <w:p w14:paraId="39934EF7" w14:textId="4DD49447" w:rsidR="002E06F1" w:rsidRPr="005E33B5" w:rsidRDefault="00EB2EC9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330</w:t>
            </w:r>
          </w:p>
        </w:tc>
        <w:tc>
          <w:tcPr>
            <w:tcW w:w="1799" w:type="dxa"/>
          </w:tcPr>
          <w:p w14:paraId="63491FA3" w14:textId="6C955E89" w:rsidR="002E06F1" w:rsidRPr="005E33B5" w:rsidRDefault="0068168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38(0.426-5.553)</w:t>
            </w:r>
          </w:p>
        </w:tc>
        <w:tc>
          <w:tcPr>
            <w:tcW w:w="709" w:type="dxa"/>
          </w:tcPr>
          <w:p w14:paraId="074F9C1E" w14:textId="1E3B7003" w:rsidR="002E06F1" w:rsidRPr="005E33B5" w:rsidRDefault="0068168C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11</w:t>
            </w:r>
          </w:p>
        </w:tc>
      </w:tr>
      <w:tr w:rsidR="005E33B5" w:rsidRPr="005E33B5" w14:paraId="0232D4F5" w14:textId="77777777" w:rsidTr="00B14DBE">
        <w:trPr>
          <w:trHeight w:val="113"/>
          <w:jc w:val="center"/>
        </w:trPr>
        <w:tc>
          <w:tcPr>
            <w:tcW w:w="2994" w:type="dxa"/>
          </w:tcPr>
          <w:p w14:paraId="7E520781" w14:textId="332D8563" w:rsidR="002E06F1" w:rsidRPr="005E33B5" w:rsidRDefault="00EB2EC9" w:rsidP="00EB2EC9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SETD2</w:t>
            </w:r>
          </w:p>
        </w:tc>
        <w:tc>
          <w:tcPr>
            <w:tcW w:w="1559" w:type="dxa"/>
          </w:tcPr>
          <w:p w14:paraId="2BF6D487" w14:textId="1BA6AE3F" w:rsidR="002E06F1" w:rsidRPr="005E33B5" w:rsidRDefault="00D26E26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2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41(0.752-6.092)</w:t>
            </w:r>
          </w:p>
        </w:tc>
        <w:tc>
          <w:tcPr>
            <w:tcW w:w="851" w:type="dxa"/>
          </w:tcPr>
          <w:p w14:paraId="374411D7" w14:textId="0AB804B3" w:rsidR="002E06F1" w:rsidRPr="005E33B5" w:rsidRDefault="00D26E26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54</w:t>
            </w:r>
          </w:p>
        </w:tc>
        <w:tc>
          <w:tcPr>
            <w:tcW w:w="1799" w:type="dxa"/>
          </w:tcPr>
          <w:p w14:paraId="496D33EE" w14:textId="0C52CF26" w:rsidR="002E06F1" w:rsidRPr="005E33B5" w:rsidRDefault="00E81C69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48(0.543-5.626)</w:t>
            </w:r>
          </w:p>
        </w:tc>
        <w:tc>
          <w:tcPr>
            <w:tcW w:w="709" w:type="dxa"/>
          </w:tcPr>
          <w:p w14:paraId="7D6E0E98" w14:textId="1EAB98FE" w:rsidR="002E06F1" w:rsidRPr="005E33B5" w:rsidRDefault="00E81C69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349</w:t>
            </w:r>
          </w:p>
        </w:tc>
      </w:tr>
      <w:tr w:rsidR="005E33B5" w:rsidRPr="005E33B5" w14:paraId="5A7506BC" w14:textId="77777777" w:rsidTr="00B14DBE">
        <w:trPr>
          <w:trHeight w:val="113"/>
          <w:jc w:val="center"/>
        </w:trPr>
        <w:tc>
          <w:tcPr>
            <w:tcW w:w="2994" w:type="dxa"/>
          </w:tcPr>
          <w:p w14:paraId="0382635A" w14:textId="0DB31969" w:rsidR="002E06F1" w:rsidRPr="005E33B5" w:rsidRDefault="00EB2EC9" w:rsidP="00EB2EC9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ARID1A</w:t>
            </w:r>
          </w:p>
        </w:tc>
        <w:tc>
          <w:tcPr>
            <w:tcW w:w="1559" w:type="dxa"/>
          </w:tcPr>
          <w:p w14:paraId="3C2A3735" w14:textId="32EDE70C" w:rsidR="002E06F1" w:rsidRPr="005E33B5" w:rsidRDefault="003163FB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D54A62"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D54A62"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41(0.020-10.672)</w:t>
            </w:r>
          </w:p>
        </w:tc>
        <w:tc>
          <w:tcPr>
            <w:tcW w:w="851" w:type="dxa"/>
          </w:tcPr>
          <w:p w14:paraId="3A94B8FB" w14:textId="3A5C2E33" w:rsidR="002E06F1" w:rsidRPr="005E33B5" w:rsidRDefault="00D54A62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306</w:t>
            </w:r>
          </w:p>
        </w:tc>
        <w:tc>
          <w:tcPr>
            <w:tcW w:w="1799" w:type="dxa"/>
          </w:tcPr>
          <w:p w14:paraId="76894F05" w14:textId="28A521B7" w:rsidR="002E06F1" w:rsidRPr="005E33B5" w:rsidRDefault="003163FB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F019D6"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F019D6"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41(0.031-17.402)</w:t>
            </w:r>
          </w:p>
        </w:tc>
        <w:tc>
          <w:tcPr>
            <w:tcW w:w="709" w:type="dxa"/>
          </w:tcPr>
          <w:p w14:paraId="0CA96ADB" w14:textId="417C6F81" w:rsidR="002E06F1" w:rsidRPr="005E33B5" w:rsidRDefault="00F019D6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402</w:t>
            </w:r>
          </w:p>
        </w:tc>
      </w:tr>
      <w:tr w:rsidR="005E33B5" w:rsidRPr="005E33B5" w14:paraId="36AC0530" w14:textId="77777777" w:rsidTr="00B14DBE">
        <w:trPr>
          <w:trHeight w:val="113"/>
          <w:jc w:val="center"/>
        </w:trPr>
        <w:tc>
          <w:tcPr>
            <w:tcW w:w="2994" w:type="dxa"/>
          </w:tcPr>
          <w:p w14:paraId="7508331F" w14:textId="784DCE5B" w:rsidR="002E06F1" w:rsidRPr="005E33B5" w:rsidRDefault="00EB2EC9" w:rsidP="00EB2EC9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BAP1</w:t>
            </w:r>
          </w:p>
        </w:tc>
        <w:tc>
          <w:tcPr>
            <w:tcW w:w="1559" w:type="dxa"/>
          </w:tcPr>
          <w:p w14:paraId="569E2A71" w14:textId="275FFE22" w:rsidR="002E06F1" w:rsidRPr="005E33B5" w:rsidRDefault="002C357F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51(0.073-4.143)</w:t>
            </w:r>
          </w:p>
        </w:tc>
        <w:tc>
          <w:tcPr>
            <w:tcW w:w="851" w:type="dxa"/>
          </w:tcPr>
          <w:p w14:paraId="0CCF11F0" w14:textId="2B044052" w:rsidR="002E06F1" w:rsidRPr="005E33B5" w:rsidRDefault="002C357F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63</w:t>
            </w:r>
          </w:p>
        </w:tc>
        <w:tc>
          <w:tcPr>
            <w:tcW w:w="1799" w:type="dxa"/>
          </w:tcPr>
          <w:p w14:paraId="7EEFD257" w14:textId="156D82FD" w:rsidR="002E06F1" w:rsidRPr="005E33B5" w:rsidRDefault="00815A72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16(0.093-5.507)</w:t>
            </w:r>
          </w:p>
        </w:tc>
        <w:tc>
          <w:tcPr>
            <w:tcW w:w="709" w:type="dxa"/>
          </w:tcPr>
          <w:p w14:paraId="51654F9C" w14:textId="1651375C" w:rsidR="002E06F1" w:rsidRPr="005E33B5" w:rsidRDefault="00815A72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48</w:t>
            </w:r>
          </w:p>
        </w:tc>
      </w:tr>
      <w:tr w:rsidR="005E33B5" w:rsidRPr="005E33B5" w14:paraId="7DE39D24" w14:textId="77777777" w:rsidTr="00B14DBE">
        <w:trPr>
          <w:trHeight w:val="113"/>
          <w:jc w:val="center"/>
        </w:trPr>
        <w:tc>
          <w:tcPr>
            <w:tcW w:w="2994" w:type="dxa"/>
          </w:tcPr>
          <w:p w14:paraId="06520657" w14:textId="62ADE880" w:rsidR="002E06F1" w:rsidRPr="005E33B5" w:rsidRDefault="00EB2EC9" w:rsidP="00EB2EC9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PTEN</w:t>
            </w:r>
          </w:p>
        </w:tc>
        <w:tc>
          <w:tcPr>
            <w:tcW w:w="1559" w:type="dxa"/>
          </w:tcPr>
          <w:p w14:paraId="13C9E29E" w14:textId="15A2403A" w:rsidR="002E06F1" w:rsidRPr="005E33B5" w:rsidRDefault="00A118B6" w:rsidP="003163FB">
            <w:pPr>
              <w:ind w:firstLineChars="50" w:firstLine="75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46(0-168.022)</w:t>
            </w:r>
          </w:p>
        </w:tc>
        <w:tc>
          <w:tcPr>
            <w:tcW w:w="851" w:type="dxa"/>
          </w:tcPr>
          <w:p w14:paraId="430784EA" w14:textId="56D00923" w:rsidR="002E06F1" w:rsidRPr="005E33B5" w:rsidRDefault="00A118B6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66</w:t>
            </w:r>
          </w:p>
        </w:tc>
        <w:tc>
          <w:tcPr>
            <w:tcW w:w="1799" w:type="dxa"/>
          </w:tcPr>
          <w:p w14:paraId="1282E3B8" w14:textId="4051FB57" w:rsidR="002E06F1" w:rsidRPr="005E33B5" w:rsidRDefault="001051E5" w:rsidP="003163FB">
            <w:pPr>
              <w:ind w:firstLineChars="150" w:firstLine="225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46(0-971.832)</w:t>
            </w:r>
          </w:p>
        </w:tc>
        <w:tc>
          <w:tcPr>
            <w:tcW w:w="709" w:type="dxa"/>
          </w:tcPr>
          <w:p w14:paraId="4266D419" w14:textId="4406C559" w:rsidR="002E06F1" w:rsidRPr="005E33B5" w:rsidRDefault="001051E5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5E33B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5E33B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22</w:t>
            </w:r>
          </w:p>
        </w:tc>
      </w:tr>
    </w:tbl>
    <w:p w14:paraId="3456211B" w14:textId="77777777" w:rsidR="00BB3B26" w:rsidRPr="005E33B5" w:rsidRDefault="00BB3B26" w:rsidP="00BB3B26">
      <w:pPr>
        <w:spacing w:line="240" w:lineRule="exact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0665418" w14:textId="6740E68B" w:rsidR="00813F97" w:rsidRPr="005E33B5" w:rsidRDefault="00BB3B26" w:rsidP="00813F97">
      <w:pPr>
        <w:spacing w:line="240" w:lineRule="exact"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5E33B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</w:t>
      </w:r>
    </w:p>
    <w:p w14:paraId="00B4FF8E" w14:textId="77777777" w:rsidR="00813F97" w:rsidRPr="005E33B5" w:rsidRDefault="00813F97" w:rsidP="00813F97">
      <w:pPr>
        <w:spacing w:line="240" w:lineRule="exact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ABC8E1A" w14:textId="77777777" w:rsidR="002D28C4" w:rsidRPr="005E33B5" w:rsidRDefault="002D28C4" w:rsidP="00E31CAA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p w14:paraId="6EA45908" w14:textId="77777777" w:rsidR="002D28C4" w:rsidRPr="005E33B5" w:rsidRDefault="002D28C4" w:rsidP="00E31CAA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p w14:paraId="31F86831" w14:textId="77777777" w:rsidR="002D28C4" w:rsidRPr="005E33B5" w:rsidRDefault="002D28C4" w:rsidP="005B6AB8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sectPr w:rsidR="002D28C4" w:rsidRPr="005E33B5" w:rsidSect="007F6AC0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290885" w14:textId="77777777" w:rsidR="009B1CD3" w:rsidRDefault="009B1CD3" w:rsidP="00973B91">
      <w:r>
        <w:separator/>
      </w:r>
    </w:p>
  </w:endnote>
  <w:endnote w:type="continuationSeparator" w:id="0">
    <w:p w14:paraId="76CF7AE2" w14:textId="77777777" w:rsidR="009B1CD3" w:rsidRDefault="009B1CD3" w:rsidP="00973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6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62F08" w14:textId="77777777" w:rsidR="009B1CD3" w:rsidRDefault="009B1CD3" w:rsidP="00973B91">
      <w:r>
        <w:separator/>
      </w:r>
    </w:p>
  </w:footnote>
  <w:footnote w:type="continuationSeparator" w:id="0">
    <w:p w14:paraId="24636323" w14:textId="77777777" w:rsidR="009B1CD3" w:rsidRDefault="009B1CD3" w:rsidP="00973B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7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bQ0NTMxMrSwNDJT0lEKTi0uzszPAykwrgUAthzHgiwAAAA="/>
  </w:docVars>
  <w:rsids>
    <w:rsidRoot w:val="00184999"/>
    <w:rsid w:val="000005B8"/>
    <w:rsid w:val="000070BD"/>
    <w:rsid w:val="00007AA1"/>
    <w:rsid w:val="00007DC1"/>
    <w:rsid w:val="00011694"/>
    <w:rsid w:val="000135F5"/>
    <w:rsid w:val="00013838"/>
    <w:rsid w:val="000160AE"/>
    <w:rsid w:val="00016195"/>
    <w:rsid w:val="000165F6"/>
    <w:rsid w:val="00020C43"/>
    <w:rsid w:val="00023A83"/>
    <w:rsid w:val="00023EA1"/>
    <w:rsid w:val="000241A4"/>
    <w:rsid w:val="00025560"/>
    <w:rsid w:val="000268C3"/>
    <w:rsid w:val="00027AC0"/>
    <w:rsid w:val="00030C40"/>
    <w:rsid w:val="000318CA"/>
    <w:rsid w:val="00047C2B"/>
    <w:rsid w:val="0005220B"/>
    <w:rsid w:val="00055084"/>
    <w:rsid w:val="00055A38"/>
    <w:rsid w:val="000563F3"/>
    <w:rsid w:val="00056D59"/>
    <w:rsid w:val="00057F0D"/>
    <w:rsid w:val="00060245"/>
    <w:rsid w:val="0006156E"/>
    <w:rsid w:val="00062776"/>
    <w:rsid w:val="000636DB"/>
    <w:rsid w:val="00067EDF"/>
    <w:rsid w:val="000707D5"/>
    <w:rsid w:val="00070C69"/>
    <w:rsid w:val="00072A6A"/>
    <w:rsid w:val="000732E2"/>
    <w:rsid w:val="00075AF0"/>
    <w:rsid w:val="00076372"/>
    <w:rsid w:val="0007798D"/>
    <w:rsid w:val="00083235"/>
    <w:rsid w:val="00085135"/>
    <w:rsid w:val="00090C58"/>
    <w:rsid w:val="00090CD2"/>
    <w:rsid w:val="000923A3"/>
    <w:rsid w:val="000927C1"/>
    <w:rsid w:val="000A00CA"/>
    <w:rsid w:val="000A1D88"/>
    <w:rsid w:val="000A618E"/>
    <w:rsid w:val="000B70A3"/>
    <w:rsid w:val="000B7FC5"/>
    <w:rsid w:val="000C4DDF"/>
    <w:rsid w:val="000C62C3"/>
    <w:rsid w:val="000E01F5"/>
    <w:rsid w:val="000E06DE"/>
    <w:rsid w:val="000E0B85"/>
    <w:rsid w:val="000E1273"/>
    <w:rsid w:val="000E22E2"/>
    <w:rsid w:val="000F2347"/>
    <w:rsid w:val="00100D79"/>
    <w:rsid w:val="00101B02"/>
    <w:rsid w:val="001051E5"/>
    <w:rsid w:val="00107271"/>
    <w:rsid w:val="001109F9"/>
    <w:rsid w:val="00111940"/>
    <w:rsid w:val="00115DBF"/>
    <w:rsid w:val="00116401"/>
    <w:rsid w:val="00122B45"/>
    <w:rsid w:val="0012409B"/>
    <w:rsid w:val="001246BA"/>
    <w:rsid w:val="0012707A"/>
    <w:rsid w:val="00133162"/>
    <w:rsid w:val="001338D6"/>
    <w:rsid w:val="00133F2C"/>
    <w:rsid w:val="00141FE0"/>
    <w:rsid w:val="001423AC"/>
    <w:rsid w:val="00143676"/>
    <w:rsid w:val="0015166B"/>
    <w:rsid w:val="00151AB5"/>
    <w:rsid w:val="00154DD6"/>
    <w:rsid w:val="001560FC"/>
    <w:rsid w:val="0015669A"/>
    <w:rsid w:val="00157773"/>
    <w:rsid w:val="00161084"/>
    <w:rsid w:val="00163A0D"/>
    <w:rsid w:val="001647B2"/>
    <w:rsid w:val="001647FF"/>
    <w:rsid w:val="00166DB9"/>
    <w:rsid w:val="00170973"/>
    <w:rsid w:val="00170E4E"/>
    <w:rsid w:val="001810B5"/>
    <w:rsid w:val="001839B3"/>
    <w:rsid w:val="00183ECA"/>
    <w:rsid w:val="00184999"/>
    <w:rsid w:val="0018602D"/>
    <w:rsid w:val="00190275"/>
    <w:rsid w:val="00190D03"/>
    <w:rsid w:val="00197170"/>
    <w:rsid w:val="001A23E4"/>
    <w:rsid w:val="001A64E0"/>
    <w:rsid w:val="001B6681"/>
    <w:rsid w:val="001B6AAC"/>
    <w:rsid w:val="001C5DFD"/>
    <w:rsid w:val="001D003C"/>
    <w:rsid w:val="001D6891"/>
    <w:rsid w:val="001D793F"/>
    <w:rsid w:val="001E3FF0"/>
    <w:rsid w:val="001E6FF8"/>
    <w:rsid w:val="001F0420"/>
    <w:rsid w:val="001F6076"/>
    <w:rsid w:val="002001DB"/>
    <w:rsid w:val="0020186E"/>
    <w:rsid w:val="00205010"/>
    <w:rsid w:val="00207C39"/>
    <w:rsid w:val="0021256F"/>
    <w:rsid w:val="002133C7"/>
    <w:rsid w:val="00214BB2"/>
    <w:rsid w:val="00221F48"/>
    <w:rsid w:val="002222D7"/>
    <w:rsid w:val="0022446D"/>
    <w:rsid w:val="0023246F"/>
    <w:rsid w:val="00232557"/>
    <w:rsid w:val="002326E7"/>
    <w:rsid w:val="002331DA"/>
    <w:rsid w:val="00233DCC"/>
    <w:rsid w:val="00233F4C"/>
    <w:rsid w:val="0023784F"/>
    <w:rsid w:val="00241ABB"/>
    <w:rsid w:val="00246184"/>
    <w:rsid w:val="002461B7"/>
    <w:rsid w:val="00247DE4"/>
    <w:rsid w:val="00250968"/>
    <w:rsid w:val="00250D4F"/>
    <w:rsid w:val="00251150"/>
    <w:rsid w:val="002538A4"/>
    <w:rsid w:val="0026072D"/>
    <w:rsid w:val="002661AD"/>
    <w:rsid w:val="002743B2"/>
    <w:rsid w:val="002768FA"/>
    <w:rsid w:val="002778F6"/>
    <w:rsid w:val="002820E6"/>
    <w:rsid w:val="002919A1"/>
    <w:rsid w:val="00292E57"/>
    <w:rsid w:val="0029341B"/>
    <w:rsid w:val="00295154"/>
    <w:rsid w:val="00297CAB"/>
    <w:rsid w:val="002A00E5"/>
    <w:rsid w:val="002A401B"/>
    <w:rsid w:val="002A4121"/>
    <w:rsid w:val="002A51E3"/>
    <w:rsid w:val="002A5A41"/>
    <w:rsid w:val="002B1A72"/>
    <w:rsid w:val="002B2652"/>
    <w:rsid w:val="002B4C51"/>
    <w:rsid w:val="002B7EC7"/>
    <w:rsid w:val="002C3528"/>
    <w:rsid w:val="002C357F"/>
    <w:rsid w:val="002C451D"/>
    <w:rsid w:val="002C7B18"/>
    <w:rsid w:val="002D28C4"/>
    <w:rsid w:val="002D594F"/>
    <w:rsid w:val="002E06F1"/>
    <w:rsid w:val="002E1FD5"/>
    <w:rsid w:val="002E4ECC"/>
    <w:rsid w:val="002E6FB1"/>
    <w:rsid w:val="002E7771"/>
    <w:rsid w:val="002F0746"/>
    <w:rsid w:val="002F0DBF"/>
    <w:rsid w:val="002F1C81"/>
    <w:rsid w:val="00304909"/>
    <w:rsid w:val="00311D13"/>
    <w:rsid w:val="00313050"/>
    <w:rsid w:val="00314AE7"/>
    <w:rsid w:val="003153E5"/>
    <w:rsid w:val="00315AF6"/>
    <w:rsid w:val="003163FB"/>
    <w:rsid w:val="00316406"/>
    <w:rsid w:val="00321031"/>
    <w:rsid w:val="0032187A"/>
    <w:rsid w:val="0032368E"/>
    <w:rsid w:val="00325E28"/>
    <w:rsid w:val="00326515"/>
    <w:rsid w:val="00330D39"/>
    <w:rsid w:val="00331602"/>
    <w:rsid w:val="00331986"/>
    <w:rsid w:val="00332C35"/>
    <w:rsid w:val="003405B5"/>
    <w:rsid w:val="0034361A"/>
    <w:rsid w:val="003454EC"/>
    <w:rsid w:val="0035022F"/>
    <w:rsid w:val="003513E1"/>
    <w:rsid w:val="0035505B"/>
    <w:rsid w:val="00355D39"/>
    <w:rsid w:val="003602C9"/>
    <w:rsid w:val="00360EDF"/>
    <w:rsid w:val="00365E15"/>
    <w:rsid w:val="003662E9"/>
    <w:rsid w:val="00366CA7"/>
    <w:rsid w:val="0036795E"/>
    <w:rsid w:val="00370623"/>
    <w:rsid w:val="00370E83"/>
    <w:rsid w:val="00375CC5"/>
    <w:rsid w:val="00377C10"/>
    <w:rsid w:val="003811E6"/>
    <w:rsid w:val="00383618"/>
    <w:rsid w:val="00384F05"/>
    <w:rsid w:val="00387377"/>
    <w:rsid w:val="0038751D"/>
    <w:rsid w:val="00387973"/>
    <w:rsid w:val="00391BE6"/>
    <w:rsid w:val="0039239D"/>
    <w:rsid w:val="00393B58"/>
    <w:rsid w:val="00395A3C"/>
    <w:rsid w:val="00396598"/>
    <w:rsid w:val="00396DC0"/>
    <w:rsid w:val="003A6186"/>
    <w:rsid w:val="003A77D8"/>
    <w:rsid w:val="003B3918"/>
    <w:rsid w:val="003B5120"/>
    <w:rsid w:val="003B5A59"/>
    <w:rsid w:val="003B7361"/>
    <w:rsid w:val="003B7564"/>
    <w:rsid w:val="003C2930"/>
    <w:rsid w:val="003C2EF8"/>
    <w:rsid w:val="003C6D61"/>
    <w:rsid w:val="003C6F7E"/>
    <w:rsid w:val="003C7D11"/>
    <w:rsid w:val="003D2320"/>
    <w:rsid w:val="003D36F8"/>
    <w:rsid w:val="003D3E59"/>
    <w:rsid w:val="003D62CF"/>
    <w:rsid w:val="003D6E0F"/>
    <w:rsid w:val="003E1F8E"/>
    <w:rsid w:val="003E3770"/>
    <w:rsid w:val="003F0C3E"/>
    <w:rsid w:val="003F3478"/>
    <w:rsid w:val="003F4EA6"/>
    <w:rsid w:val="004005FA"/>
    <w:rsid w:val="00400A23"/>
    <w:rsid w:val="004018E2"/>
    <w:rsid w:val="00401D29"/>
    <w:rsid w:val="00403FB5"/>
    <w:rsid w:val="004048C8"/>
    <w:rsid w:val="004110E9"/>
    <w:rsid w:val="0041470E"/>
    <w:rsid w:val="00414A4A"/>
    <w:rsid w:val="004158BC"/>
    <w:rsid w:val="00416179"/>
    <w:rsid w:val="00430F3A"/>
    <w:rsid w:val="00432CF4"/>
    <w:rsid w:val="004345C0"/>
    <w:rsid w:val="00434CB2"/>
    <w:rsid w:val="0043713F"/>
    <w:rsid w:val="0044254E"/>
    <w:rsid w:val="00442773"/>
    <w:rsid w:val="00447B1A"/>
    <w:rsid w:val="0045129D"/>
    <w:rsid w:val="0045335F"/>
    <w:rsid w:val="0045777A"/>
    <w:rsid w:val="00457D25"/>
    <w:rsid w:val="00460974"/>
    <w:rsid w:val="00460F1A"/>
    <w:rsid w:val="004641BF"/>
    <w:rsid w:val="00464C54"/>
    <w:rsid w:val="00467FE2"/>
    <w:rsid w:val="00471041"/>
    <w:rsid w:val="00471FDB"/>
    <w:rsid w:val="00472C45"/>
    <w:rsid w:val="00472D53"/>
    <w:rsid w:val="00472DAD"/>
    <w:rsid w:val="0047417F"/>
    <w:rsid w:val="00474A7F"/>
    <w:rsid w:val="00475CBF"/>
    <w:rsid w:val="0047686C"/>
    <w:rsid w:val="00480E88"/>
    <w:rsid w:val="0048294F"/>
    <w:rsid w:val="00492305"/>
    <w:rsid w:val="004936B3"/>
    <w:rsid w:val="00495968"/>
    <w:rsid w:val="004A22CE"/>
    <w:rsid w:val="004A23C3"/>
    <w:rsid w:val="004A7DB7"/>
    <w:rsid w:val="004B0A44"/>
    <w:rsid w:val="004C621F"/>
    <w:rsid w:val="004D0F4E"/>
    <w:rsid w:val="004D29D6"/>
    <w:rsid w:val="004D3C57"/>
    <w:rsid w:val="004D5131"/>
    <w:rsid w:val="004D7827"/>
    <w:rsid w:val="004E4436"/>
    <w:rsid w:val="004E49E4"/>
    <w:rsid w:val="004E6A6A"/>
    <w:rsid w:val="004E6AE2"/>
    <w:rsid w:val="004E7BDE"/>
    <w:rsid w:val="004F607E"/>
    <w:rsid w:val="004F6A96"/>
    <w:rsid w:val="004F6FAC"/>
    <w:rsid w:val="00500728"/>
    <w:rsid w:val="005043A9"/>
    <w:rsid w:val="00504401"/>
    <w:rsid w:val="005054BE"/>
    <w:rsid w:val="00510797"/>
    <w:rsid w:val="00510CB9"/>
    <w:rsid w:val="0051271A"/>
    <w:rsid w:val="0051555C"/>
    <w:rsid w:val="00520BA3"/>
    <w:rsid w:val="00520D58"/>
    <w:rsid w:val="005231F2"/>
    <w:rsid w:val="00531E28"/>
    <w:rsid w:val="00533B1D"/>
    <w:rsid w:val="005357C4"/>
    <w:rsid w:val="0053764B"/>
    <w:rsid w:val="005518AD"/>
    <w:rsid w:val="0055227D"/>
    <w:rsid w:val="00553199"/>
    <w:rsid w:val="00553774"/>
    <w:rsid w:val="00555FB4"/>
    <w:rsid w:val="0055774C"/>
    <w:rsid w:val="005606C5"/>
    <w:rsid w:val="00566F4F"/>
    <w:rsid w:val="00571E2E"/>
    <w:rsid w:val="00572EA9"/>
    <w:rsid w:val="0058021D"/>
    <w:rsid w:val="005824D4"/>
    <w:rsid w:val="005829A1"/>
    <w:rsid w:val="00582D90"/>
    <w:rsid w:val="00582E74"/>
    <w:rsid w:val="0058343B"/>
    <w:rsid w:val="00583DB1"/>
    <w:rsid w:val="005847DF"/>
    <w:rsid w:val="00584BAE"/>
    <w:rsid w:val="00584D9B"/>
    <w:rsid w:val="00584F57"/>
    <w:rsid w:val="00584FDE"/>
    <w:rsid w:val="005855DE"/>
    <w:rsid w:val="005873BB"/>
    <w:rsid w:val="005879D9"/>
    <w:rsid w:val="005933B0"/>
    <w:rsid w:val="00594483"/>
    <w:rsid w:val="00595AB5"/>
    <w:rsid w:val="00596E3E"/>
    <w:rsid w:val="005A0A30"/>
    <w:rsid w:val="005A68D1"/>
    <w:rsid w:val="005A6E85"/>
    <w:rsid w:val="005A774A"/>
    <w:rsid w:val="005B1149"/>
    <w:rsid w:val="005B155A"/>
    <w:rsid w:val="005B6A3C"/>
    <w:rsid w:val="005B6AB8"/>
    <w:rsid w:val="005B75B4"/>
    <w:rsid w:val="005C1AF9"/>
    <w:rsid w:val="005C22D1"/>
    <w:rsid w:val="005C4C50"/>
    <w:rsid w:val="005C64D8"/>
    <w:rsid w:val="005C7763"/>
    <w:rsid w:val="005D103B"/>
    <w:rsid w:val="005E33B5"/>
    <w:rsid w:val="005E40C5"/>
    <w:rsid w:val="005E4794"/>
    <w:rsid w:val="005F48C3"/>
    <w:rsid w:val="005F49AE"/>
    <w:rsid w:val="005F646C"/>
    <w:rsid w:val="005F7520"/>
    <w:rsid w:val="00603A19"/>
    <w:rsid w:val="00603D7D"/>
    <w:rsid w:val="006053D2"/>
    <w:rsid w:val="006076B8"/>
    <w:rsid w:val="006112AF"/>
    <w:rsid w:val="0062104A"/>
    <w:rsid w:val="00622FEF"/>
    <w:rsid w:val="0062307A"/>
    <w:rsid w:val="0062642B"/>
    <w:rsid w:val="00626E10"/>
    <w:rsid w:val="0063047A"/>
    <w:rsid w:val="006315FB"/>
    <w:rsid w:val="00646A98"/>
    <w:rsid w:val="00653B3A"/>
    <w:rsid w:val="0065607C"/>
    <w:rsid w:val="00664128"/>
    <w:rsid w:val="00666C9B"/>
    <w:rsid w:val="00666DB9"/>
    <w:rsid w:val="006708CC"/>
    <w:rsid w:val="00671B52"/>
    <w:rsid w:val="00674A40"/>
    <w:rsid w:val="006756D7"/>
    <w:rsid w:val="00676D2F"/>
    <w:rsid w:val="006772EF"/>
    <w:rsid w:val="0068168C"/>
    <w:rsid w:val="0068190B"/>
    <w:rsid w:val="00682522"/>
    <w:rsid w:val="006840BD"/>
    <w:rsid w:val="0068415D"/>
    <w:rsid w:val="00684785"/>
    <w:rsid w:val="006850FE"/>
    <w:rsid w:val="00686C7E"/>
    <w:rsid w:val="00694138"/>
    <w:rsid w:val="00695A76"/>
    <w:rsid w:val="006963BC"/>
    <w:rsid w:val="006A0CA2"/>
    <w:rsid w:val="006A0FC1"/>
    <w:rsid w:val="006A2F63"/>
    <w:rsid w:val="006A3657"/>
    <w:rsid w:val="006A47D4"/>
    <w:rsid w:val="006A4CE1"/>
    <w:rsid w:val="006A7AB9"/>
    <w:rsid w:val="006B0C06"/>
    <w:rsid w:val="006B4736"/>
    <w:rsid w:val="006B6F55"/>
    <w:rsid w:val="006C1A37"/>
    <w:rsid w:val="006C5464"/>
    <w:rsid w:val="006C57D3"/>
    <w:rsid w:val="006C78B1"/>
    <w:rsid w:val="006D4F12"/>
    <w:rsid w:val="006E16B6"/>
    <w:rsid w:val="006E57E5"/>
    <w:rsid w:val="006E7E9B"/>
    <w:rsid w:val="006F015F"/>
    <w:rsid w:val="006F3981"/>
    <w:rsid w:val="006F4DB4"/>
    <w:rsid w:val="00701619"/>
    <w:rsid w:val="00702B72"/>
    <w:rsid w:val="00707ED8"/>
    <w:rsid w:val="007102C5"/>
    <w:rsid w:val="007123C8"/>
    <w:rsid w:val="0071282D"/>
    <w:rsid w:val="007138D8"/>
    <w:rsid w:val="00714F31"/>
    <w:rsid w:val="00721F5E"/>
    <w:rsid w:val="007338EF"/>
    <w:rsid w:val="00733E32"/>
    <w:rsid w:val="00736380"/>
    <w:rsid w:val="0073668B"/>
    <w:rsid w:val="007405B7"/>
    <w:rsid w:val="007415B5"/>
    <w:rsid w:val="00742A00"/>
    <w:rsid w:val="00743137"/>
    <w:rsid w:val="00746181"/>
    <w:rsid w:val="00746574"/>
    <w:rsid w:val="007476D6"/>
    <w:rsid w:val="00750079"/>
    <w:rsid w:val="00754008"/>
    <w:rsid w:val="00754E91"/>
    <w:rsid w:val="00756087"/>
    <w:rsid w:val="007560B1"/>
    <w:rsid w:val="00760EBB"/>
    <w:rsid w:val="00761699"/>
    <w:rsid w:val="00761998"/>
    <w:rsid w:val="007620EB"/>
    <w:rsid w:val="00762E55"/>
    <w:rsid w:val="007636F6"/>
    <w:rsid w:val="00765AF4"/>
    <w:rsid w:val="00766808"/>
    <w:rsid w:val="007672BC"/>
    <w:rsid w:val="00771C2E"/>
    <w:rsid w:val="00774D5A"/>
    <w:rsid w:val="00777DDC"/>
    <w:rsid w:val="00785369"/>
    <w:rsid w:val="00795403"/>
    <w:rsid w:val="00797173"/>
    <w:rsid w:val="00797337"/>
    <w:rsid w:val="007A02EE"/>
    <w:rsid w:val="007A0836"/>
    <w:rsid w:val="007A2102"/>
    <w:rsid w:val="007A3D91"/>
    <w:rsid w:val="007A4E1C"/>
    <w:rsid w:val="007A6620"/>
    <w:rsid w:val="007B19EA"/>
    <w:rsid w:val="007B3AC9"/>
    <w:rsid w:val="007C1EFD"/>
    <w:rsid w:val="007C5036"/>
    <w:rsid w:val="007C7F38"/>
    <w:rsid w:val="007D17DB"/>
    <w:rsid w:val="007D19F7"/>
    <w:rsid w:val="007D325C"/>
    <w:rsid w:val="007D57B6"/>
    <w:rsid w:val="007D6834"/>
    <w:rsid w:val="007D762A"/>
    <w:rsid w:val="007E0458"/>
    <w:rsid w:val="007E3447"/>
    <w:rsid w:val="007E42E5"/>
    <w:rsid w:val="007E5027"/>
    <w:rsid w:val="007F38D0"/>
    <w:rsid w:val="007F69E8"/>
    <w:rsid w:val="007F6AC0"/>
    <w:rsid w:val="007F6CCE"/>
    <w:rsid w:val="007F6DA3"/>
    <w:rsid w:val="00803AF9"/>
    <w:rsid w:val="008055C4"/>
    <w:rsid w:val="0080647C"/>
    <w:rsid w:val="00811A07"/>
    <w:rsid w:val="00811ACC"/>
    <w:rsid w:val="00813F97"/>
    <w:rsid w:val="0081574B"/>
    <w:rsid w:val="00815A72"/>
    <w:rsid w:val="008172C2"/>
    <w:rsid w:val="00820D4F"/>
    <w:rsid w:val="00823244"/>
    <w:rsid w:val="00823F5C"/>
    <w:rsid w:val="00824C44"/>
    <w:rsid w:val="0082519B"/>
    <w:rsid w:val="008310D0"/>
    <w:rsid w:val="00832A39"/>
    <w:rsid w:val="00840110"/>
    <w:rsid w:val="008412B5"/>
    <w:rsid w:val="008429C2"/>
    <w:rsid w:val="00843DD6"/>
    <w:rsid w:val="008504DA"/>
    <w:rsid w:val="00850A68"/>
    <w:rsid w:val="00851D3E"/>
    <w:rsid w:val="00857588"/>
    <w:rsid w:val="00857C23"/>
    <w:rsid w:val="008627C6"/>
    <w:rsid w:val="00864042"/>
    <w:rsid w:val="00865B8E"/>
    <w:rsid w:val="0087290E"/>
    <w:rsid w:val="00872AAB"/>
    <w:rsid w:val="0088100D"/>
    <w:rsid w:val="00887519"/>
    <w:rsid w:val="00890F0B"/>
    <w:rsid w:val="00894CC1"/>
    <w:rsid w:val="00895C00"/>
    <w:rsid w:val="0089651D"/>
    <w:rsid w:val="008A4810"/>
    <w:rsid w:val="008A5A10"/>
    <w:rsid w:val="008A683A"/>
    <w:rsid w:val="008B1D64"/>
    <w:rsid w:val="008C4C9F"/>
    <w:rsid w:val="008C7421"/>
    <w:rsid w:val="008D0A18"/>
    <w:rsid w:val="008D306B"/>
    <w:rsid w:val="008D61B5"/>
    <w:rsid w:val="008D7C4F"/>
    <w:rsid w:val="008E1090"/>
    <w:rsid w:val="008E6CED"/>
    <w:rsid w:val="008F0E92"/>
    <w:rsid w:val="008F5A8A"/>
    <w:rsid w:val="008F6CAB"/>
    <w:rsid w:val="008F7F54"/>
    <w:rsid w:val="00902161"/>
    <w:rsid w:val="009034D0"/>
    <w:rsid w:val="00910966"/>
    <w:rsid w:val="009141DC"/>
    <w:rsid w:val="0091508C"/>
    <w:rsid w:val="009150F6"/>
    <w:rsid w:val="00920A5B"/>
    <w:rsid w:val="00920C20"/>
    <w:rsid w:val="00921883"/>
    <w:rsid w:val="00925511"/>
    <w:rsid w:val="0092677B"/>
    <w:rsid w:val="00927285"/>
    <w:rsid w:val="00927864"/>
    <w:rsid w:val="00932E89"/>
    <w:rsid w:val="0093716D"/>
    <w:rsid w:val="00945822"/>
    <w:rsid w:val="0094622E"/>
    <w:rsid w:val="00946943"/>
    <w:rsid w:val="00951F77"/>
    <w:rsid w:val="009521CC"/>
    <w:rsid w:val="00954A0D"/>
    <w:rsid w:val="009559EF"/>
    <w:rsid w:val="00957AD3"/>
    <w:rsid w:val="00957E83"/>
    <w:rsid w:val="00960C76"/>
    <w:rsid w:val="00960C94"/>
    <w:rsid w:val="0096381B"/>
    <w:rsid w:val="00971D3B"/>
    <w:rsid w:val="009721B1"/>
    <w:rsid w:val="009728AB"/>
    <w:rsid w:val="00973B91"/>
    <w:rsid w:val="00973FBF"/>
    <w:rsid w:val="00974C5D"/>
    <w:rsid w:val="00983478"/>
    <w:rsid w:val="009837A2"/>
    <w:rsid w:val="00985CD2"/>
    <w:rsid w:val="009901DC"/>
    <w:rsid w:val="009949D0"/>
    <w:rsid w:val="009970A7"/>
    <w:rsid w:val="009977EB"/>
    <w:rsid w:val="009A0695"/>
    <w:rsid w:val="009A2A19"/>
    <w:rsid w:val="009A4385"/>
    <w:rsid w:val="009A7842"/>
    <w:rsid w:val="009B0C26"/>
    <w:rsid w:val="009B1666"/>
    <w:rsid w:val="009B1CD3"/>
    <w:rsid w:val="009B35B7"/>
    <w:rsid w:val="009B7F9A"/>
    <w:rsid w:val="009C2B3A"/>
    <w:rsid w:val="009C2BCB"/>
    <w:rsid w:val="009C3EF9"/>
    <w:rsid w:val="009C5C0C"/>
    <w:rsid w:val="009C7434"/>
    <w:rsid w:val="009D1876"/>
    <w:rsid w:val="009D3A83"/>
    <w:rsid w:val="009D3D3A"/>
    <w:rsid w:val="009D428C"/>
    <w:rsid w:val="009E1E13"/>
    <w:rsid w:val="009E6D22"/>
    <w:rsid w:val="009F1071"/>
    <w:rsid w:val="009F5C47"/>
    <w:rsid w:val="009F7600"/>
    <w:rsid w:val="00A00BD7"/>
    <w:rsid w:val="00A0197B"/>
    <w:rsid w:val="00A0790C"/>
    <w:rsid w:val="00A11102"/>
    <w:rsid w:val="00A1130C"/>
    <w:rsid w:val="00A118B6"/>
    <w:rsid w:val="00A12AD2"/>
    <w:rsid w:val="00A1417F"/>
    <w:rsid w:val="00A16068"/>
    <w:rsid w:val="00A20B82"/>
    <w:rsid w:val="00A214F1"/>
    <w:rsid w:val="00A21B98"/>
    <w:rsid w:val="00A228CB"/>
    <w:rsid w:val="00A2302A"/>
    <w:rsid w:val="00A25AF7"/>
    <w:rsid w:val="00A27C65"/>
    <w:rsid w:val="00A31FB8"/>
    <w:rsid w:val="00A33CC1"/>
    <w:rsid w:val="00A34B79"/>
    <w:rsid w:val="00A364D7"/>
    <w:rsid w:val="00A37092"/>
    <w:rsid w:val="00A4069E"/>
    <w:rsid w:val="00A427B1"/>
    <w:rsid w:val="00A45402"/>
    <w:rsid w:val="00A47389"/>
    <w:rsid w:val="00A47F49"/>
    <w:rsid w:val="00A50701"/>
    <w:rsid w:val="00A50E93"/>
    <w:rsid w:val="00A51711"/>
    <w:rsid w:val="00A553B0"/>
    <w:rsid w:val="00A55615"/>
    <w:rsid w:val="00A610CA"/>
    <w:rsid w:val="00A62620"/>
    <w:rsid w:val="00A63191"/>
    <w:rsid w:val="00A63D60"/>
    <w:rsid w:val="00A663A9"/>
    <w:rsid w:val="00A6718D"/>
    <w:rsid w:val="00A70914"/>
    <w:rsid w:val="00A7338B"/>
    <w:rsid w:val="00A8183A"/>
    <w:rsid w:val="00A82725"/>
    <w:rsid w:val="00A8378A"/>
    <w:rsid w:val="00A857C7"/>
    <w:rsid w:val="00A87516"/>
    <w:rsid w:val="00A95BB3"/>
    <w:rsid w:val="00AA0C8C"/>
    <w:rsid w:val="00AA0E8D"/>
    <w:rsid w:val="00AA33D2"/>
    <w:rsid w:val="00AA5265"/>
    <w:rsid w:val="00AB3758"/>
    <w:rsid w:val="00AB3EC9"/>
    <w:rsid w:val="00AC04FF"/>
    <w:rsid w:val="00AC2855"/>
    <w:rsid w:val="00AC45BE"/>
    <w:rsid w:val="00AC5C27"/>
    <w:rsid w:val="00AD0430"/>
    <w:rsid w:val="00AD1765"/>
    <w:rsid w:val="00AD1839"/>
    <w:rsid w:val="00AD2607"/>
    <w:rsid w:val="00AD545C"/>
    <w:rsid w:val="00AE3B46"/>
    <w:rsid w:val="00AE6BE6"/>
    <w:rsid w:val="00AF1A6A"/>
    <w:rsid w:val="00AF1A6B"/>
    <w:rsid w:val="00AF3275"/>
    <w:rsid w:val="00AF44F1"/>
    <w:rsid w:val="00AF60E7"/>
    <w:rsid w:val="00B0584A"/>
    <w:rsid w:val="00B062E9"/>
    <w:rsid w:val="00B073F7"/>
    <w:rsid w:val="00B11D14"/>
    <w:rsid w:val="00B14C58"/>
    <w:rsid w:val="00B14DBE"/>
    <w:rsid w:val="00B14EB6"/>
    <w:rsid w:val="00B16ECF"/>
    <w:rsid w:val="00B203E3"/>
    <w:rsid w:val="00B20960"/>
    <w:rsid w:val="00B21850"/>
    <w:rsid w:val="00B2315F"/>
    <w:rsid w:val="00B24D49"/>
    <w:rsid w:val="00B30EA5"/>
    <w:rsid w:val="00B35A6F"/>
    <w:rsid w:val="00B43B46"/>
    <w:rsid w:val="00B4486B"/>
    <w:rsid w:val="00B455B1"/>
    <w:rsid w:val="00B46E70"/>
    <w:rsid w:val="00B47993"/>
    <w:rsid w:val="00B50C07"/>
    <w:rsid w:val="00B50EBD"/>
    <w:rsid w:val="00B537EC"/>
    <w:rsid w:val="00B542AC"/>
    <w:rsid w:val="00B55B98"/>
    <w:rsid w:val="00B577E1"/>
    <w:rsid w:val="00B66D3C"/>
    <w:rsid w:val="00B70E5C"/>
    <w:rsid w:val="00B75457"/>
    <w:rsid w:val="00B77379"/>
    <w:rsid w:val="00B814C5"/>
    <w:rsid w:val="00B82283"/>
    <w:rsid w:val="00B82AE3"/>
    <w:rsid w:val="00B85C9C"/>
    <w:rsid w:val="00B85D33"/>
    <w:rsid w:val="00B87AD0"/>
    <w:rsid w:val="00B97983"/>
    <w:rsid w:val="00BA1CB0"/>
    <w:rsid w:val="00BA4ACD"/>
    <w:rsid w:val="00BB3B26"/>
    <w:rsid w:val="00BB45D5"/>
    <w:rsid w:val="00BB63A2"/>
    <w:rsid w:val="00BB7C80"/>
    <w:rsid w:val="00BB7DC4"/>
    <w:rsid w:val="00BC5026"/>
    <w:rsid w:val="00BC63F6"/>
    <w:rsid w:val="00BD4A18"/>
    <w:rsid w:val="00BD53F1"/>
    <w:rsid w:val="00BD761A"/>
    <w:rsid w:val="00BE19AD"/>
    <w:rsid w:val="00BE2504"/>
    <w:rsid w:val="00BE39A0"/>
    <w:rsid w:val="00BE6A5A"/>
    <w:rsid w:val="00BF5964"/>
    <w:rsid w:val="00C02BC4"/>
    <w:rsid w:val="00C07C5B"/>
    <w:rsid w:val="00C10871"/>
    <w:rsid w:val="00C124AF"/>
    <w:rsid w:val="00C1362E"/>
    <w:rsid w:val="00C15F2D"/>
    <w:rsid w:val="00C166FA"/>
    <w:rsid w:val="00C226BB"/>
    <w:rsid w:val="00C23403"/>
    <w:rsid w:val="00C24EC6"/>
    <w:rsid w:val="00C2587F"/>
    <w:rsid w:val="00C364C3"/>
    <w:rsid w:val="00C36DBA"/>
    <w:rsid w:val="00C4167E"/>
    <w:rsid w:val="00C4609C"/>
    <w:rsid w:val="00C50409"/>
    <w:rsid w:val="00C51064"/>
    <w:rsid w:val="00C51103"/>
    <w:rsid w:val="00C513F0"/>
    <w:rsid w:val="00C52DB8"/>
    <w:rsid w:val="00C54977"/>
    <w:rsid w:val="00C54F18"/>
    <w:rsid w:val="00C55342"/>
    <w:rsid w:val="00C56085"/>
    <w:rsid w:val="00C57B35"/>
    <w:rsid w:val="00C60E34"/>
    <w:rsid w:val="00C615DF"/>
    <w:rsid w:val="00C61F97"/>
    <w:rsid w:val="00C62C74"/>
    <w:rsid w:val="00C6546F"/>
    <w:rsid w:val="00C67C33"/>
    <w:rsid w:val="00C718FB"/>
    <w:rsid w:val="00C73FDB"/>
    <w:rsid w:val="00C80879"/>
    <w:rsid w:val="00C82E60"/>
    <w:rsid w:val="00C82EC7"/>
    <w:rsid w:val="00C841DA"/>
    <w:rsid w:val="00C84EE6"/>
    <w:rsid w:val="00C96E71"/>
    <w:rsid w:val="00C97429"/>
    <w:rsid w:val="00CA1DBA"/>
    <w:rsid w:val="00CA464D"/>
    <w:rsid w:val="00CA4800"/>
    <w:rsid w:val="00CA572D"/>
    <w:rsid w:val="00CA6279"/>
    <w:rsid w:val="00CA6561"/>
    <w:rsid w:val="00CA6C19"/>
    <w:rsid w:val="00CA6E01"/>
    <w:rsid w:val="00CA74FF"/>
    <w:rsid w:val="00CA7FF7"/>
    <w:rsid w:val="00CB0B77"/>
    <w:rsid w:val="00CB0F12"/>
    <w:rsid w:val="00CB1A86"/>
    <w:rsid w:val="00CB270B"/>
    <w:rsid w:val="00CB62A8"/>
    <w:rsid w:val="00CB63E4"/>
    <w:rsid w:val="00CB6662"/>
    <w:rsid w:val="00CB70FF"/>
    <w:rsid w:val="00CC2A8C"/>
    <w:rsid w:val="00CC5158"/>
    <w:rsid w:val="00CC7623"/>
    <w:rsid w:val="00CD06E5"/>
    <w:rsid w:val="00CD1AD0"/>
    <w:rsid w:val="00CD56E3"/>
    <w:rsid w:val="00CD715A"/>
    <w:rsid w:val="00CD7946"/>
    <w:rsid w:val="00CE004B"/>
    <w:rsid w:val="00CE358A"/>
    <w:rsid w:val="00CE7695"/>
    <w:rsid w:val="00D01056"/>
    <w:rsid w:val="00D04353"/>
    <w:rsid w:val="00D111AB"/>
    <w:rsid w:val="00D2166B"/>
    <w:rsid w:val="00D22657"/>
    <w:rsid w:val="00D231B2"/>
    <w:rsid w:val="00D25145"/>
    <w:rsid w:val="00D2523D"/>
    <w:rsid w:val="00D2670F"/>
    <w:rsid w:val="00D26E26"/>
    <w:rsid w:val="00D274E0"/>
    <w:rsid w:val="00D3093B"/>
    <w:rsid w:val="00D333CF"/>
    <w:rsid w:val="00D36A1C"/>
    <w:rsid w:val="00D371DA"/>
    <w:rsid w:val="00D378E2"/>
    <w:rsid w:val="00D4608E"/>
    <w:rsid w:val="00D460E4"/>
    <w:rsid w:val="00D5240B"/>
    <w:rsid w:val="00D528DC"/>
    <w:rsid w:val="00D54A62"/>
    <w:rsid w:val="00D56B93"/>
    <w:rsid w:val="00D577A6"/>
    <w:rsid w:val="00D60402"/>
    <w:rsid w:val="00D65C5C"/>
    <w:rsid w:val="00D71952"/>
    <w:rsid w:val="00D7249F"/>
    <w:rsid w:val="00D73AC9"/>
    <w:rsid w:val="00D7613F"/>
    <w:rsid w:val="00D7616E"/>
    <w:rsid w:val="00D8226F"/>
    <w:rsid w:val="00D83681"/>
    <w:rsid w:val="00D879EC"/>
    <w:rsid w:val="00D87F52"/>
    <w:rsid w:val="00D924F4"/>
    <w:rsid w:val="00D9287B"/>
    <w:rsid w:val="00D93D84"/>
    <w:rsid w:val="00D96EDB"/>
    <w:rsid w:val="00DA1E63"/>
    <w:rsid w:val="00DA6659"/>
    <w:rsid w:val="00DB64AB"/>
    <w:rsid w:val="00DC1158"/>
    <w:rsid w:val="00DC36EE"/>
    <w:rsid w:val="00DC6C46"/>
    <w:rsid w:val="00DC7C48"/>
    <w:rsid w:val="00DD068C"/>
    <w:rsid w:val="00DD44D3"/>
    <w:rsid w:val="00DE1880"/>
    <w:rsid w:val="00DE4076"/>
    <w:rsid w:val="00DF0452"/>
    <w:rsid w:val="00DF0845"/>
    <w:rsid w:val="00DF6160"/>
    <w:rsid w:val="00E0026B"/>
    <w:rsid w:val="00E01268"/>
    <w:rsid w:val="00E10EEC"/>
    <w:rsid w:val="00E12891"/>
    <w:rsid w:val="00E1458A"/>
    <w:rsid w:val="00E14982"/>
    <w:rsid w:val="00E15D7D"/>
    <w:rsid w:val="00E175E6"/>
    <w:rsid w:val="00E21419"/>
    <w:rsid w:val="00E233E7"/>
    <w:rsid w:val="00E23725"/>
    <w:rsid w:val="00E252E3"/>
    <w:rsid w:val="00E25979"/>
    <w:rsid w:val="00E25DE6"/>
    <w:rsid w:val="00E26DE5"/>
    <w:rsid w:val="00E27866"/>
    <w:rsid w:val="00E31B3F"/>
    <w:rsid w:val="00E31CAA"/>
    <w:rsid w:val="00E323D7"/>
    <w:rsid w:val="00E36327"/>
    <w:rsid w:val="00E37B9F"/>
    <w:rsid w:val="00E40DA2"/>
    <w:rsid w:val="00E43EA4"/>
    <w:rsid w:val="00E503A7"/>
    <w:rsid w:val="00E5087F"/>
    <w:rsid w:val="00E540B3"/>
    <w:rsid w:val="00E54D5F"/>
    <w:rsid w:val="00E573DE"/>
    <w:rsid w:val="00E6523F"/>
    <w:rsid w:val="00E71475"/>
    <w:rsid w:val="00E72044"/>
    <w:rsid w:val="00E7244C"/>
    <w:rsid w:val="00E72853"/>
    <w:rsid w:val="00E73754"/>
    <w:rsid w:val="00E76218"/>
    <w:rsid w:val="00E81C69"/>
    <w:rsid w:val="00E8269D"/>
    <w:rsid w:val="00E83B0E"/>
    <w:rsid w:val="00E86298"/>
    <w:rsid w:val="00E86803"/>
    <w:rsid w:val="00E972C8"/>
    <w:rsid w:val="00E976E2"/>
    <w:rsid w:val="00E97E94"/>
    <w:rsid w:val="00EA169B"/>
    <w:rsid w:val="00EA545E"/>
    <w:rsid w:val="00EA5DC5"/>
    <w:rsid w:val="00EA7834"/>
    <w:rsid w:val="00EB2932"/>
    <w:rsid w:val="00EB2EC9"/>
    <w:rsid w:val="00EB2F6B"/>
    <w:rsid w:val="00EB62D6"/>
    <w:rsid w:val="00EB636F"/>
    <w:rsid w:val="00EB6F7E"/>
    <w:rsid w:val="00EB7E02"/>
    <w:rsid w:val="00EC0F0E"/>
    <w:rsid w:val="00EC2DD7"/>
    <w:rsid w:val="00EC58C6"/>
    <w:rsid w:val="00EC6F3E"/>
    <w:rsid w:val="00EC7F25"/>
    <w:rsid w:val="00ED198D"/>
    <w:rsid w:val="00ED30FD"/>
    <w:rsid w:val="00ED31BC"/>
    <w:rsid w:val="00ED36B6"/>
    <w:rsid w:val="00ED3924"/>
    <w:rsid w:val="00ED3F45"/>
    <w:rsid w:val="00EE4C94"/>
    <w:rsid w:val="00EE7E05"/>
    <w:rsid w:val="00EF0872"/>
    <w:rsid w:val="00EF0D2C"/>
    <w:rsid w:val="00F019D6"/>
    <w:rsid w:val="00F01FBF"/>
    <w:rsid w:val="00F02756"/>
    <w:rsid w:val="00F0329E"/>
    <w:rsid w:val="00F03490"/>
    <w:rsid w:val="00F1215B"/>
    <w:rsid w:val="00F1372C"/>
    <w:rsid w:val="00F138B7"/>
    <w:rsid w:val="00F175F3"/>
    <w:rsid w:val="00F202AA"/>
    <w:rsid w:val="00F23055"/>
    <w:rsid w:val="00F26E0C"/>
    <w:rsid w:val="00F31CFC"/>
    <w:rsid w:val="00F322A6"/>
    <w:rsid w:val="00F341F4"/>
    <w:rsid w:val="00F352C3"/>
    <w:rsid w:val="00F3585F"/>
    <w:rsid w:val="00F36ABE"/>
    <w:rsid w:val="00F42A46"/>
    <w:rsid w:val="00F47B8E"/>
    <w:rsid w:val="00F50001"/>
    <w:rsid w:val="00F5000A"/>
    <w:rsid w:val="00F540B9"/>
    <w:rsid w:val="00F60583"/>
    <w:rsid w:val="00F60972"/>
    <w:rsid w:val="00F612F1"/>
    <w:rsid w:val="00F64EE4"/>
    <w:rsid w:val="00F66068"/>
    <w:rsid w:val="00F66C6F"/>
    <w:rsid w:val="00F67D9F"/>
    <w:rsid w:val="00F704EC"/>
    <w:rsid w:val="00F707BE"/>
    <w:rsid w:val="00F723F7"/>
    <w:rsid w:val="00F72507"/>
    <w:rsid w:val="00F7418D"/>
    <w:rsid w:val="00F74641"/>
    <w:rsid w:val="00F7618F"/>
    <w:rsid w:val="00F808AE"/>
    <w:rsid w:val="00F8333C"/>
    <w:rsid w:val="00F85657"/>
    <w:rsid w:val="00F94A04"/>
    <w:rsid w:val="00F955E2"/>
    <w:rsid w:val="00F962CE"/>
    <w:rsid w:val="00F96CA5"/>
    <w:rsid w:val="00FA1052"/>
    <w:rsid w:val="00FA14B3"/>
    <w:rsid w:val="00FA7443"/>
    <w:rsid w:val="00FB0B7E"/>
    <w:rsid w:val="00FB63D3"/>
    <w:rsid w:val="00FB79DE"/>
    <w:rsid w:val="00FD39A0"/>
    <w:rsid w:val="00FD453A"/>
    <w:rsid w:val="00FD7D94"/>
    <w:rsid w:val="00FD7F2F"/>
    <w:rsid w:val="00FE6ED5"/>
    <w:rsid w:val="00FF1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2AB74"/>
  <w15:chartTrackingRefBased/>
  <w15:docId w15:val="{849A6318-A057-7248-B9F6-6D41DCB5A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4FDE"/>
    <w:rPr>
      <w:rFonts w:ascii="宋体" w:eastAsia="宋体" w:hAnsi="宋体" w:cs="宋体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49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C96E7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C96E71"/>
    <w:rPr>
      <w:rFonts w:ascii="宋体" w:eastAsia="宋体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973B91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7">
    <w:name w:val="页眉 字符"/>
    <w:basedOn w:val="a0"/>
    <w:link w:val="a6"/>
    <w:uiPriority w:val="99"/>
    <w:rsid w:val="00973B91"/>
  </w:style>
  <w:style w:type="paragraph" w:styleId="a8">
    <w:name w:val="footer"/>
    <w:basedOn w:val="a"/>
    <w:link w:val="a9"/>
    <w:uiPriority w:val="99"/>
    <w:unhideWhenUsed/>
    <w:rsid w:val="00973B91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9">
    <w:name w:val="页脚 字符"/>
    <w:basedOn w:val="a0"/>
    <w:link w:val="a8"/>
    <w:uiPriority w:val="99"/>
    <w:rsid w:val="00973B91"/>
  </w:style>
  <w:style w:type="character" w:styleId="aa">
    <w:name w:val="annotation reference"/>
    <w:basedOn w:val="a0"/>
    <w:uiPriority w:val="99"/>
    <w:semiHidden/>
    <w:unhideWhenUsed/>
    <w:rsid w:val="00A1417F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A1417F"/>
  </w:style>
  <w:style w:type="character" w:customStyle="1" w:styleId="ac">
    <w:name w:val="批注文字 字符"/>
    <w:basedOn w:val="a0"/>
    <w:link w:val="ab"/>
    <w:uiPriority w:val="99"/>
    <w:semiHidden/>
    <w:rsid w:val="00A1417F"/>
    <w:rPr>
      <w:rFonts w:ascii="宋体" w:eastAsia="宋体" w:hAnsi="宋体" w:cs="宋体"/>
      <w:kern w:val="0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1417F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A1417F"/>
    <w:rPr>
      <w:rFonts w:ascii="宋体" w:eastAsia="宋体" w:hAnsi="宋体" w:cs="宋体"/>
      <w:b/>
      <w:bCs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FCF10F-7950-5D4F-967F-9F4B8CDC1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chrisuzad</dc:creator>
  <cp:keywords/>
  <dc:description/>
  <cp:lastModifiedBy>Haoran Zhang</cp:lastModifiedBy>
  <cp:revision>122</cp:revision>
  <dcterms:created xsi:type="dcterms:W3CDTF">2020-10-15T12:12:00Z</dcterms:created>
  <dcterms:modified xsi:type="dcterms:W3CDTF">2020-11-1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apa"/&gt;&lt;format class="1"/&gt;&lt;/info&gt;PAPERS2_INFO_END</vt:lpwstr>
  </property>
</Properties>
</file>